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1487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51f9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eafc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8Z</dcterms:created>
  <dcterms:modified xsi:type="dcterms:W3CDTF">2016-11-22T05:00:18Z</dcterms:modified>
</cp:coreProperties>
</file>